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กราบสวัสดีอยู่กับครูโอ ครูชลภักดิ์ คงกำเนิด ครับ กับ…</w:t>
      </w:r>
    </w:p>
    <w:p>
      <w:pPr>
        <w:pStyle w:val="BodyText"/>
      </w:pPr>
      <w:r>
        <w:t xml:space="preserve">(คุณครูวาสนา) สวัสดีค่ะ ครูวาสนา โพธิวงค์ ค่ะ</w:t>
      </w:r>
    </w:p>
    <w:p>
      <w:pPr>
        <w:pStyle w:val="BodyText"/>
      </w:pPr>
      <w:r>
        <w:t xml:space="preserve">(คุณครูชลภักดิ์) 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รับ 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 และในชั่วโมงนี้นะครับ เรามาทบทวนกันสักนิดนะครับ นักเรียนทบทวนเกี่ยวกับหลักการพูด แสดงความคิดเห็นที่ฟัง โดยครูไม่ได้สรุปมาเป็นแผนผังนะครับ ครูสรุปมาเป็นร้อยกรองให้นักเรียนครับ 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คุมอารมณ์ให้ดี มีหลักการพูดแสดงความรู้ให้ถูกต้อง ความคิดเห็น มุมมองต้องประสานตั้งใจพูดฝึกปรือให้ชำนาญ มีเหตุผลและหลักฐานประกอบกันนะครับ ซึ่งครูก็ได้รับเรียบเรียงบทร้อยกรองนะครับ มาให้นักเรียนได้ดูกัน ว่าการพูดแสดงความรู้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และในการพูดทุกครั้งนี่ นักเรียนต้องมีสตินะครับ หรือคำคมก็ได้และในการพูดแสดงความรู้ความคิดเห็น 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ที่จะมีมุมมองใช่ไหมครับ มุมมองของแต่ละคนก็แตกต่างกันไปแต่มุมมองนั้นจะต้องมีความประสานเกี่ยวกับเรื่องที่พูดและถ้าเราตั้งใจพูด ฝึกปรือนะครับ บ่อย ๆ ก็จะเกิดความชำนาญ และสุดท้ายนะครับ 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 นะครับ ทบทวนหลักการพูดและหลักการฟังแล้วก็เป็นตัวอย่างของข้อความครับ นักเรียนเป็นข้อความให้นักเรีนยได้แยกในส่วนที่เป็นความรู้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 ก็มีข้อความมาให้นักเรียนได้อ่านกันนะครับตรงนี้นี่ จะช่วยฝึกให้นักเรียนนะครับ แยกแยะระหว่างความรู้และส่วนที่เป็นความคิดเห็นได้ ถ้าเกิดว่านักเรียนอ่านข้อที่ 1 แล้วข้อความนี้เป็นความรู้ให้นักเรียนเขียนลงสมุดนะครับ ว่าเป็นความรู้ 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</w:t>
      </w:r>
    </w:p>
    <w:p>
      <w:pPr>
        <w:pStyle w:val="BodyText"/>
      </w:pPr>
      <w:r>
        <w:t xml:space="preserve">[เสียงดนตรี] นักเรียนครับ หลังจากที่นักเรียนได้อ่านข้อความไปแล้วได้ปรึกษากันแล้วนะครับ ข้อที่ 1 นะครับ เขาบอกฟ้าทลายโจรจัดเป็นสมุนไพรที่มีรสขมอยู่ในกลุ่มยาเย็น มีสรรพคุณทางการแพทย์แผนไทยใช้บรรเทาอาการไข้หวัด แก้ไอและเจ็บคอนะครับ เรามาดูพร้อมกันนะครับ ในส่วนนี้นะครับ เขาบอกถึงลักษณะของความหมายแล้วก็สรรพคุณ น่าจะเป็นส่วนใดครับนักเรียน คำตอบที่ถูกต้องก็คือความรู้นะครับ ใครตอบถูกบ้างเอ่ย ต่อไปข้อที่ 2 เราควรรับประทานฟ้าทะลายโจรเพราะว่ามีประโยชน์และเกิดผลดีต่อร่างกายของเราและช่วยรักษาโรคภัยได้ นักเรียนครับ ถ้านักเรียนสังเกตจะมีคำว่า</w:t>
      </w:r>
      <w:r>
        <w:t xml:space="preserve"> </w:t>
      </w:r>
      <w:r>
        <w:t xml:space="preserve">“</w:t>
      </w:r>
      <w:r>
        <w:t xml:space="preserve">ควร</w:t>
      </w:r>
      <w:r>
        <w:t xml:space="preserve">”</w:t>
      </w:r>
      <w:r>
        <w:t xml:space="preserve"> </w:t>
      </w:r>
      <w:r>
        <w:t xml:space="preserve">นะครับ ที่ครูขีดเส้นใต้ และก็เพราะว่า</w:t>
      </w:r>
      <w:r>
        <w:t xml:space="preserve"> </w:t>
      </w:r>
      <w:r>
        <w:t xml:space="preserve">“</w:t>
      </w:r>
      <w:r>
        <w:t xml:space="preserve">เพราะว่า</w:t>
      </w:r>
      <w:r>
        <w:t xml:space="preserve">”</w:t>
      </w:r>
      <w:r>
        <w:t xml:space="preserve"> </w:t>
      </w:r>
      <w:r>
        <w:t xml:space="preserve">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 ต่อมาข้อที่ 3 ครับนักเรียน ความกตัญญูรู้คุณหมายถึง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จัดอยู่ในความอะไรครับ ความรู้นั่นเองนะครับนักเรียน 3 ข้อแล้ว นักเรียนตอบถูกกันบ้างหรือเปล่าครับ 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ครัวและสังคมมั่นคงนะครับ คำตอบที่ถูกต้อง ก็คืออะไรครับ เป็นลักษณะของความอะไรครับความคิดเห็นนะ มีเหตุมีผลด้วย ยกความเห็นประกอบ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ครับ ข้อที่ 5 น้ำส้มปั่น มีรสหวานอมเปรี้ยวหลายคนชอบรับประทานมาก เนื่องจากรสชาติอร่อยถูกปาก แก้กระหาย สดชื่น ดังนั้น ไม่แปลกที่หลายคนจะชอบ เป็นลักษณะของข้อความที่เป็นอย่างไรครับ ความรู้หรือความคิดเห็น ความรู้หรือว่าความคิดเห็นครับนักเรียน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 เหมือนมาขยายความเข้าใจนะครับ ถ้ามาขยายความเข้าใจจะเรียกว่าความคิดเห็นนะครับ ความคิดเห็น นักเรียนบางคนอาจจะมองว่าข้อที่ 2, 3, 4 จะไล่ความรู้ ความคิด ความรู้ ความคิดเห็นมา บางคนก็คิดว่าจะเป็นความรู้มาก่อนนะครับ อาจจะถูกคุณครูหลอกได้นะครับนักเรียน แล้วนะครับ ข้อที่ 6 เขาบอกว่า ส้มเป็นไม้ยืนต้นมีหลายขนาดหลายชนิด ผลส้มมีวิตามินซีจึงทำให้มีรสเปรี้ยวและมีสรรพคุณทางยาช่วยรักษาโรคเลือดออกตามไรฟัน เป็นต้น ถ้าอ่านแล้ว เราจะเข้าใจเลยว่า 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ปรบมือให้ตัวเองด้วยครับ ถือว่านักเรียนเก่งมาก ๆ เลยนะครับนักเรียน ส่วนคนอื่น ๆ ได้ 4 หรือได้คะแนนน้อยไม่เป็นไรนะครับ ครั้งหน้าพยายามใหม่ครับนักเรียน หลังจากกิจกรรมเมื่อสักครู่นี้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บอมมีคำถามชวนคิดกระตุ้นความคิด ชวนพินิจ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นักเรียนเตรียมตัวให้ดีนะครับ วันนี้ครูบอมมีคำถามกระตุ้นความคิดของนักเรียนนะครับ ชวนพินิจความรู้ของนักเรียนด้วย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 นักเรียนนะคะ ต้องการพูดแสดงความรู้และแสดงความคิดเห็นนะคะ จากเรื่องที่นักเรียนได้ฟังและดู นักเรียนนะคะ 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 อาจจะเป็นเรื่องสนุกสนานอาจจะเป็นเรื่องที่ตนเองชอบและสนใจก็ได้นะครับ ลองมาดูคำตอบของครูโอกันบ้างนะครับ 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 ก็คือเรื่องสถานการณ์โรค COVID-19 นั่นเอง ครูโอได้ฟังและดูเกี่ยวกับโรค COVID แล้วครูโอก็อยากจะพูดจะแสดงความรู้ความคิดเห็นจังเลยครับ ต่อมานะครับ สำหรับครูโอแล้ว ครูโออาจจะเลือกเรื่องที่มีความสร้างสรรค์นะครับ เรื่องที่สร้างสรรค์เรื่องที่เชิงบวกนะครับ จะช่วยให้เราและความคิดเห็นได้ดีนะครับครูบอม ต่อมานะครับ 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 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แล้วก็การพูดเพื่อแสดงความรู้แล้วก็ความคิดเห็นค่ะ ข้อแรกในวันนี้นะคะ ข้อที่ 1 ก็คือบอกหลักการแสดงความรู้และความคิดเห็น จากเรื่องที่ฟัง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 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 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 คำถามข้อต่อไปเลย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นักเรียนคิดว่า 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 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 แต่ยังไม่บอกอยากให้นักเรียนปลายทางได้คิดก่อน ไหนนักเรียนคนไหนทราบไหมครับ ยกมือขึ้นสูง ๆ เลย สูง ๆ นะครับ ยกมือให้ครูโอเห็นด้วยหรืออาจจะวิ่งมาข้างหน้าห้องก็ได้ เตรียมตอบให้เพื่อน ๆ ฟัง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ว่านักเรียนตอบถูกหรือเปล่า ว่าก่อนที่เราจะพูดแสดงความรู้และพูดแสดงความคิดเห็นนั้น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 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 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เรามาดูข้อแรก แบบร่างที่ดี ควรมีประเด็นที่ได้จากการฟังและการพูดนะครับ ประเด็นจะต้องครบถ้วน เช่น เรื่องนี้กล่าวถึงใคร ทำอะไร ที่ไหน อย่างไร อันนี้เราต้องจับประเด็นให้ได้ และในแบบร่างในบทพูดนั้นนะครับ เราต้องเขียนให้ครบถ้วน ชัดเจนต่อมานะครับ เราจะต้องลำดับบทพูดนะในแบบร่างที่เราเขียนนี่ 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ลำดับความสำคัญในการพูดแสดงความคิดเห็นนั้นที่ลำดับเป็นข้อ 1, ข้อ 2, ข้อ 3, ข้อ 4 นี่ 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พูดได้ถูกต้องตรงประเด็นพูด 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 การพูดจะทำให้เราพูดได้ถูกต้อง ลำดับความสำคัญได้ถูกต้องนั่นเองไม่เรียงลำดับผิดนะครับ เราควรทำบทพูดหรือเขียนบทพูดของเรานี่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 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 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 นักเรียนครับ กิจกรรมของนักเรียนนะครับ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กินผักผลไม้ได้ปลอดภัยขึ้น ส่วนบทบาทคุณครูปลายทางนะครับ รบกวนคุณครูแจกใบงานที่ 8 และสังเกตการทำงานของนักเรียน และประเมินการพูดแสดงความรู้และความคิดเห็นของนักเรียนครับ 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 ก่อนที่เราจะไปพูดแสดงความรู้ ความคิดเห็นได้นั้นนักเรียนควรมีการเขียนแบบร่างการพูดก่อนนะครับ 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 เดี๋ยวเรามาชมวีดิทัศน์กันเลยนะ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 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ชลภักดิ์) สวัสดี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</w:t>
      </w:r>
    </w:p>
    <w:p>
      <w:pPr>
        <w:pStyle w:val="BodyText"/>
      </w:pPr>
      <w:r>
        <w:t xml:space="preserve">(คุณครูวาสนา) สวัสดีค่ะ ครูวาสนา โพธิวงศ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มาริก</dc:title>
  <dc:creator/>
  <cp:keywords/>
  <dcterms:created xsi:type="dcterms:W3CDTF">2021-11-25T03:58:05Z</dcterms:created>
  <dcterms:modified xsi:type="dcterms:W3CDTF">2021-11-25T03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